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C3CCD2" w14:textId="77777777" w:rsidR="00826932" w:rsidRDefault="00337A4F">
      <w:pPr>
        <w:spacing w:after="0" w:line="259" w:lineRule="auto"/>
        <w:rPr>
          <w:b/>
        </w:rPr>
      </w:pPr>
      <w:bookmarkStart w:id="0" w:name="_GoBack"/>
      <w:bookmarkEnd w:id="0"/>
      <w:r>
        <w:rPr>
          <w:b/>
          <w:noProof/>
        </w:rPr>
        <w:drawing>
          <wp:inline distT="0" distB="0" distL="114300" distR="114300" wp14:anchorId="4D6D0E5B" wp14:editId="6BCC8C87">
            <wp:extent cx="1558925" cy="716915"/>
            <wp:effectExtent l="0" t="0" r="317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58925" cy="716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</w:p>
    <w:p w14:paraId="14954D8A" w14:textId="77777777" w:rsidR="00826932" w:rsidRDefault="00337A4F">
      <w:pPr>
        <w:spacing w:after="0" w:line="259" w:lineRule="auto"/>
      </w:pPr>
      <w:r>
        <w:t xml:space="preserve"> </w:t>
      </w:r>
    </w:p>
    <w:p w14:paraId="3ECC68E9" w14:textId="77777777" w:rsidR="00826932" w:rsidRDefault="00826932">
      <w:pPr>
        <w:spacing w:after="0" w:line="259" w:lineRule="auto"/>
      </w:pPr>
    </w:p>
    <w:p w14:paraId="42E18FAB" w14:textId="77777777" w:rsidR="00826932" w:rsidRDefault="00337A4F" w:rsidP="00573DFE">
      <w:pPr>
        <w:spacing w:after="0" w:line="259" w:lineRule="auto"/>
        <w:ind w:left="1440" w:firstLine="720"/>
        <w:jc w:val="both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ΔΕΛΤΙΟ ΤΥΠΟΥ</w:t>
      </w:r>
    </w:p>
    <w:p w14:paraId="62516D2F" w14:textId="77777777" w:rsidR="00826932" w:rsidRDefault="00826932">
      <w:pPr>
        <w:pStyle w:val="Heading3"/>
        <w:spacing w:before="0" w:beforeAutospacing="0" w:after="150" w:afterAutospacing="0"/>
        <w:rPr>
          <w:b w:val="0"/>
          <w:bCs w:val="0"/>
          <w:color w:val="333333"/>
          <w:sz w:val="28"/>
          <w:szCs w:val="28"/>
        </w:rPr>
      </w:pPr>
    </w:p>
    <w:p w14:paraId="1C746BA7" w14:textId="77777777" w:rsidR="00CE5691" w:rsidRDefault="00CE5691" w:rsidP="00CE5691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</w:p>
    <w:p w14:paraId="4B088C08" w14:textId="77777777" w:rsidR="0067593B" w:rsidRDefault="0067593B" w:rsidP="0067593B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  <w:r w:rsidRPr="0067593B">
        <w:rPr>
          <w:rFonts w:eastAsia="Times New Roman" w:cs="Arial"/>
          <w:color w:val="222222"/>
          <w:szCs w:val="24"/>
        </w:rPr>
        <w:t xml:space="preserve">Με νομοσχέδιο σκούπα που κατατέθηκε αργά βράδυ Παρασκευής επιχειρεί να νομοθετήσει σχεδόν επί παντός επιστητού η κυβέρνηση. Άσυλο, ηλεκτρονική συνταγογράφηση, τοπική αυτοδιοίκηση, εργασιακά όλα μαζί σε ένα νομοσχέδιο που έρχεται σαν επείγον στη Βουλή. </w:t>
      </w:r>
    </w:p>
    <w:p w14:paraId="329C335F" w14:textId="77777777" w:rsidR="0067593B" w:rsidRDefault="0067593B" w:rsidP="0067593B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</w:p>
    <w:p w14:paraId="1041C841" w14:textId="77777777" w:rsidR="0067593B" w:rsidRDefault="0067593B" w:rsidP="0067593B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  <w:r w:rsidRPr="0067593B">
        <w:rPr>
          <w:rFonts w:eastAsia="Times New Roman" w:cs="Arial"/>
          <w:color w:val="222222"/>
          <w:szCs w:val="24"/>
        </w:rPr>
        <w:t xml:space="preserve">Το ΜέΡΑ25 θεωρεί απαράδεκτο να ενοποιούνται τόσο σοβαρά θέματα που θα έπρεπε να αντιμετωπιστούν με την σημασία που τους αρμόζει και να επισπεύδεται η νομοθέτηση τους. </w:t>
      </w:r>
    </w:p>
    <w:p w14:paraId="56B531B6" w14:textId="77777777" w:rsidR="0067593B" w:rsidRDefault="0067593B" w:rsidP="0067593B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</w:p>
    <w:p w14:paraId="57B7EEB0" w14:textId="77777777" w:rsidR="0067593B" w:rsidRDefault="0067593B" w:rsidP="0067593B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  <w:r w:rsidRPr="0067593B">
        <w:rPr>
          <w:rFonts w:eastAsia="Times New Roman" w:cs="Arial"/>
          <w:color w:val="222222"/>
          <w:szCs w:val="24"/>
        </w:rPr>
        <w:t xml:space="preserve">Ελπίζουμε η πρακτική που υιοθέτησε η ΝΔ στα 2 από τα 3 πρώτα νομοθετήματα της, με το φορολογικό να έρχεται σαν κατεπείγον και το πολυνομοσχέδιο σαν επείγον να μην συνεχιστεί. </w:t>
      </w:r>
    </w:p>
    <w:p w14:paraId="0B2D953F" w14:textId="77777777" w:rsidR="0067593B" w:rsidRDefault="0067593B" w:rsidP="0067593B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</w:p>
    <w:p w14:paraId="53B918EC" w14:textId="77777777" w:rsidR="0067593B" w:rsidRDefault="0067593B" w:rsidP="0067593B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  <w:r w:rsidRPr="0067593B">
        <w:rPr>
          <w:rFonts w:eastAsia="Times New Roman" w:cs="Arial"/>
          <w:color w:val="222222"/>
          <w:szCs w:val="24"/>
        </w:rPr>
        <w:t xml:space="preserve">Καταλαβαίνουμε ότι υπάρχει μια πλούσια παράδοση με Μνημόνια 400 σελίδων να ψηφίζονται τη στιγμή της κατάθεσής τους χωρίς να διαβάζονται καν, αλλά η ουσιαστική δημοκρατική διαβούλευση οφείλει να αποκατασταθεί και η ουσία του Πολιτεύματος να τηρηθεί. </w:t>
      </w:r>
    </w:p>
    <w:p w14:paraId="70ED9447" w14:textId="77777777" w:rsidR="0067593B" w:rsidRDefault="0067593B" w:rsidP="0067593B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</w:p>
    <w:p w14:paraId="3A791DB3" w14:textId="7EFDFD5B" w:rsidR="0067593B" w:rsidRPr="0067593B" w:rsidRDefault="0067593B" w:rsidP="0067593B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  <w:r w:rsidRPr="0067593B">
        <w:rPr>
          <w:rFonts w:eastAsia="Times New Roman" w:cs="Arial"/>
          <w:color w:val="222222"/>
          <w:szCs w:val="24"/>
        </w:rPr>
        <w:t>Και αυτό είναι ίσως το μόνο που πρέπει να εφαρμοστεί με τη διαδικασία του κατεπείγοντος.</w:t>
      </w:r>
    </w:p>
    <w:p w14:paraId="07A7E5D5" w14:textId="1B7855E5" w:rsidR="00AE46DE" w:rsidRPr="00C00B41" w:rsidRDefault="0067593B" w:rsidP="0067593B">
      <w:pPr>
        <w:spacing w:after="0" w:line="240" w:lineRule="auto"/>
        <w:ind w:firstLine="720"/>
        <w:rPr>
          <w:rFonts w:eastAsia="Times New Roman" w:cs="Arial"/>
          <w:color w:val="222222"/>
          <w:szCs w:val="24"/>
        </w:rPr>
      </w:pPr>
      <w:r w:rsidRPr="0067593B">
        <w:rPr>
          <w:rFonts w:eastAsia="Times New Roman" w:cs="Arial"/>
          <w:color w:val="222222"/>
          <w:szCs w:val="24"/>
        </w:rPr>
        <w:t xml:space="preserve"> </w:t>
      </w:r>
    </w:p>
    <w:p w14:paraId="035ACCBD" w14:textId="308232E9" w:rsidR="00976BFA" w:rsidRPr="00573DFE" w:rsidRDefault="00725F19" w:rsidP="00725F19">
      <w:pPr>
        <w:spacing w:after="0" w:line="259" w:lineRule="auto"/>
        <w:rPr>
          <w:rFonts w:cs="Arial"/>
          <w:b/>
          <w:bCs/>
          <w:sz w:val="28"/>
          <w:szCs w:val="28"/>
        </w:rPr>
      </w:pPr>
      <w:r w:rsidRPr="00573DFE">
        <w:rPr>
          <w:rFonts w:cs="Arial"/>
          <w:b/>
          <w:bCs/>
          <w:sz w:val="28"/>
          <w:szCs w:val="28"/>
        </w:rPr>
        <w:t xml:space="preserve">          </w:t>
      </w:r>
    </w:p>
    <w:sectPr w:rsidR="00976BFA" w:rsidRPr="00573DFE">
      <w:footerReference w:type="default" r:id="rId9"/>
      <w:pgSz w:w="11906" w:h="16838"/>
      <w:pgMar w:top="1440" w:right="1438" w:bottom="1440" w:left="133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660D83" w14:textId="77777777" w:rsidR="007405D9" w:rsidRDefault="007405D9">
      <w:pPr>
        <w:spacing w:after="0" w:line="240" w:lineRule="auto"/>
      </w:pPr>
      <w:r>
        <w:separator/>
      </w:r>
    </w:p>
  </w:endnote>
  <w:endnote w:type="continuationSeparator" w:id="0">
    <w:p w14:paraId="2DFC309A" w14:textId="77777777" w:rsidR="007405D9" w:rsidRDefault="007405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16791" w14:textId="77777777" w:rsidR="00826932" w:rsidRDefault="00337A4F">
    <w:pPr>
      <w:spacing w:after="9" w:line="249" w:lineRule="auto"/>
      <w:ind w:left="-5" w:hanging="10"/>
      <w:rPr>
        <w:b/>
      </w:rPr>
    </w:pPr>
    <w:r>
      <w:rPr>
        <w:rFonts w:ascii="Calibri" w:eastAsia="Calibri" w:hAnsi="Calibri"/>
        <w:b/>
        <w:sz w:val="22"/>
      </w:rPr>
      <w:t>ΜέΡΑ25</w:t>
    </w:r>
    <w:r>
      <w:rPr>
        <w:rFonts w:ascii="Calibri" w:eastAsia="Calibri" w:hAnsi="Calibri"/>
        <w:sz w:val="22"/>
      </w:rPr>
      <w:t xml:space="preserve"> Μέτωπο Ευρωπαϊκής Ρεαλιστικής Ανυπακοής </w:t>
    </w:r>
  </w:p>
  <w:p w14:paraId="79DF1551" w14:textId="77777777" w:rsidR="00826932" w:rsidRDefault="00337A4F">
    <w:pPr>
      <w:spacing w:after="9" w:line="249" w:lineRule="auto"/>
      <w:ind w:left="-5" w:right="5198" w:hanging="10"/>
      <w:rPr>
        <w:rFonts w:ascii="Calibri" w:eastAsia="Calibri" w:hAnsi="Calibri"/>
        <w:sz w:val="22"/>
      </w:rPr>
    </w:pPr>
    <w:r>
      <w:rPr>
        <w:rFonts w:ascii="Calibri" w:eastAsia="Calibri" w:hAnsi="Calibri"/>
        <w:sz w:val="22"/>
      </w:rPr>
      <w:t xml:space="preserve">Γαμβέτα 6, Αθήνα </w:t>
    </w:r>
    <w:r>
      <w:rPr>
        <w:rFonts w:ascii="Calibri" w:eastAsia="Calibri" w:hAnsi="Calibri"/>
        <w:b/>
        <w:sz w:val="22"/>
      </w:rPr>
      <w:t>τηλ</w:t>
    </w:r>
    <w:r>
      <w:rPr>
        <w:rFonts w:ascii="Calibri" w:eastAsia="Calibri" w:hAnsi="Calibri"/>
        <w:sz w:val="22"/>
      </w:rPr>
      <w:t xml:space="preserve">. 210 3810671 </w:t>
    </w:r>
  </w:p>
  <w:p w14:paraId="7E41B6FD" w14:textId="77777777" w:rsidR="00826932" w:rsidRDefault="00337A4F">
    <w:pPr>
      <w:spacing w:after="9" w:line="249" w:lineRule="auto"/>
      <w:ind w:left="-5" w:right="5198" w:hanging="10"/>
      <w:rPr>
        <w:rFonts w:ascii="Calibri" w:eastAsia="Calibri" w:hAnsi="Calibri"/>
        <w:sz w:val="22"/>
        <w:lang w:val="en-US"/>
      </w:rPr>
    </w:pPr>
    <w:r>
      <w:rPr>
        <w:rFonts w:ascii="Calibri" w:eastAsia="Calibri" w:hAnsi="Calibri"/>
        <w:b/>
        <w:sz w:val="22"/>
        <w:lang w:val="en-US"/>
      </w:rPr>
      <w:t>e-mail</w:t>
    </w:r>
    <w:r>
      <w:rPr>
        <w:rFonts w:ascii="Calibri" w:eastAsia="Calibri" w:hAnsi="Calibri"/>
        <w:sz w:val="22"/>
        <w:lang w:val="en-US"/>
      </w:rPr>
      <w:t>: press@mera25.org gr</w:t>
    </w:r>
  </w:p>
  <w:p w14:paraId="3A15FDC6" w14:textId="77777777" w:rsidR="00826932" w:rsidRDefault="00337A4F">
    <w:pPr>
      <w:spacing w:after="9" w:line="249" w:lineRule="auto"/>
      <w:ind w:left="-5" w:right="5198" w:hanging="10"/>
      <w:rPr>
        <w:rFonts w:ascii="Calibri" w:eastAsia="Calibri" w:hAnsi="Calibri"/>
        <w:sz w:val="22"/>
        <w:lang w:val="en-US"/>
      </w:rPr>
    </w:pPr>
    <w:r>
      <w:rPr>
        <w:rFonts w:ascii="Calibri" w:eastAsia="Calibri" w:hAnsi="Calibri"/>
        <w:sz w:val="22"/>
        <w:lang w:val="en-US"/>
      </w:rPr>
      <w:t>Pressmera25@gmail.com</w:t>
    </w:r>
  </w:p>
  <w:p w14:paraId="78B56420" w14:textId="77777777" w:rsidR="00826932" w:rsidRDefault="00826932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B38876" w14:textId="77777777" w:rsidR="007405D9" w:rsidRDefault="007405D9">
      <w:pPr>
        <w:spacing w:after="0" w:line="240" w:lineRule="auto"/>
      </w:pPr>
      <w:r>
        <w:separator/>
      </w:r>
    </w:p>
  </w:footnote>
  <w:footnote w:type="continuationSeparator" w:id="0">
    <w:p w14:paraId="294D2354" w14:textId="77777777" w:rsidR="007405D9" w:rsidRDefault="007405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A5658"/>
    <w:multiLevelType w:val="multilevel"/>
    <w:tmpl w:val="88E43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7C12F15"/>
    <w:multiLevelType w:val="multilevel"/>
    <w:tmpl w:val="09125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MzY3MDIxMDY1MDBT0lEKTi0uzszPAymwqAUAUsL1ZiwAAAA="/>
  </w:docVars>
  <w:rsids>
    <w:rsidRoot w:val="00826932"/>
    <w:rsid w:val="00110BBF"/>
    <w:rsid w:val="0015752E"/>
    <w:rsid w:val="001957B7"/>
    <w:rsid w:val="001C6236"/>
    <w:rsid w:val="00235D70"/>
    <w:rsid w:val="00283BD2"/>
    <w:rsid w:val="003073C6"/>
    <w:rsid w:val="00337A4F"/>
    <w:rsid w:val="003B55C8"/>
    <w:rsid w:val="004B2BC8"/>
    <w:rsid w:val="004E1830"/>
    <w:rsid w:val="0055678D"/>
    <w:rsid w:val="00573DFE"/>
    <w:rsid w:val="005A5673"/>
    <w:rsid w:val="00602A12"/>
    <w:rsid w:val="0067593B"/>
    <w:rsid w:val="006B7CDC"/>
    <w:rsid w:val="006D4B5F"/>
    <w:rsid w:val="00703A39"/>
    <w:rsid w:val="00725F19"/>
    <w:rsid w:val="007405D9"/>
    <w:rsid w:val="00826932"/>
    <w:rsid w:val="008629F4"/>
    <w:rsid w:val="00867847"/>
    <w:rsid w:val="008E0E66"/>
    <w:rsid w:val="0093495D"/>
    <w:rsid w:val="00976BFA"/>
    <w:rsid w:val="00995523"/>
    <w:rsid w:val="009D5225"/>
    <w:rsid w:val="00A230F9"/>
    <w:rsid w:val="00A36F16"/>
    <w:rsid w:val="00A5222C"/>
    <w:rsid w:val="00AE46DE"/>
    <w:rsid w:val="00B17784"/>
    <w:rsid w:val="00BD5755"/>
    <w:rsid w:val="00C00B41"/>
    <w:rsid w:val="00CE5691"/>
    <w:rsid w:val="00D37290"/>
    <w:rsid w:val="00D70750"/>
    <w:rsid w:val="00D7140B"/>
    <w:rsid w:val="00EB6396"/>
    <w:rsid w:val="00F57435"/>
    <w:rsid w:val="00F87630"/>
    <w:rsid w:val="08A672A1"/>
    <w:rsid w:val="0BF239E9"/>
    <w:rsid w:val="0EA975AE"/>
    <w:rsid w:val="424F7B1C"/>
    <w:rsid w:val="4DC87DE9"/>
    <w:rsid w:val="540655C5"/>
    <w:rsid w:val="542E6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ED8A22"/>
  <w15:docId w15:val="{67D3EC69-0DCA-4DD5-82F9-D6D20EEA6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uiPriority="99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9155" w:line="246" w:lineRule="auto"/>
    </w:pPr>
    <w:rPr>
      <w:rFonts w:ascii="Arial" w:eastAsia="Arial" w:hAnsi="Arial"/>
      <w:color w:val="000000"/>
      <w:sz w:val="24"/>
    </w:rPr>
  </w:style>
  <w:style w:type="paragraph" w:styleId="Heading3">
    <w:name w:val="heading 3"/>
    <w:basedOn w:val="Normal"/>
    <w:next w:val="Normal"/>
    <w:uiPriority w:val="9"/>
    <w:qFormat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spacing w:after="0" w:line="240" w:lineRule="auto"/>
    </w:pPr>
  </w:style>
  <w:style w:type="paragraph" w:styleId="Header">
    <w:name w:val="header"/>
    <w:basedOn w:val="Normal"/>
    <w:pPr>
      <w:tabs>
        <w:tab w:val="center" w:pos="4153"/>
        <w:tab w:val="right" w:pos="8306"/>
      </w:tabs>
      <w:spacing w:after="0" w:line="240" w:lineRule="auto"/>
    </w:pPr>
  </w:style>
  <w:style w:type="paragraph" w:styleId="NormalWeb">
    <w:name w:val="Normal (Web)"/>
    <w:basedOn w:val="Normal"/>
    <w:uiPriority w:val="99"/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110BBF"/>
    <w:rPr>
      <w:b/>
      <w:bCs/>
    </w:rPr>
  </w:style>
  <w:style w:type="character" w:styleId="Hyperlink">
    <w:name w:val="Hyperlink"/>
    <w:basedOn w:val="DefaultParagraphFont"/>
    <w:uiPriority w:val="99"/>
    <w:unhideWhenUsed/>
    <w:rsid w:val="00110BBF"/>
    <w:rPr>
      <w:color w:val="0000FF"/>
      <w:u w:val="single"/>
    </w:rPr>
  </w:style>
  <w:style w:type="paragraph" w:customStyle="1" w:styleId="gmaildefault">
    <w:name w:val="gmail_default"/>
    <w:basedOn w:val="Normal"/>
    <w:rsid w:val="00C00B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Normal1">
    <w:name w:val="Normal1"/>
    <w:rsid w:val="0067593B"/>
    <w:pPr>
      <w:spacing w:before="100" w:beforeAutospacing="1" w:after="100" w:afterAutospacing="1" w:line="244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15">
    <w:name w:val="15"/>
    <w:basedOn w:val="DefaultParagraphFont"/>
    <w:rsid w:val="0067593B"/>
    <w:rPr>
      <w:rFonts w:ascii="Calibri" w:hAnsi="Calibri" w:cs="Calibri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9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i_der</dc:creator>
  <cp:keywords/>
  <dc:description/>
  <cp:lastModifiedBy>Nikos Karabasis</cp:lastModifiedBy>
  <cp:revision>2</cp:revision>
  <cp:lastPrinted>2019-01-25T10:40:00Z</cp:lastPrinted>
  <dcterms:created xsi:type="dcterms:W3CDTF">2019-11-22T08:57:00Z</dcterms:created>
  <dcterms:modified xsi:type="dcterms:W3CDTF">2019-11-22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641</vt:lpwstr>
  </property>
</Properties>
</file>